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demetriana  demetri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796100092</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5.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